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0"/>
        <w:gridCol w:w="9221"/>
      </w:tblGrid>
      <w:tr w:rsidR="00815B97" w:rsidRPr="00F27B91" w14:paraId="7325B535" w14:textId="77777777" w:rsidTr="0019613C">
        <w:trPr>
          <w:trHeight w:val="1104"/>
          <w:jc w:val="center"/>
        </w:trPr>
        <w:tc>
          <w:tcPr>
            <w:tcW w:w="1660" w:type="dxa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auto"/>
          </w:tcPr>
          <w:p w14:paraId="4147AED9" w14:textId="77777777" w:rsidR="00815B97" w:rsidRPr="00F27B91" w:rsidRDefault="007071CE" w:rsidP="0019613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042FB368" wp14:editId="350251FB">
                  <wp:extent cx="828675" cy="666750"/>
                  <wp:effectExtent l="0" t="0" r="9525" b="0"/>
                  <wp:docPr id="5" name="Resim 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Resim 5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21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760B9B69" w14:textId="77777777" w:rsidR="00815B97" w:rsidRPr="00F27B91" w:rsidRDefault="00815B97" w:rsidP="0019613C">
            <w:pPr>
              <w:spacing w:after="0"/>
              <w:jc w:val="center"/>
              <w:rPr>
                <w:rFonts w:ascii="Times New Roman" w:hAnsi="Times New Roman"/>
                <w:b/>
                <w:sz w:val="28"/>
              </w:rPr>
            </w:pPr>
            <w:r w:rsidRPr="00F27B91">
              <w:rPr>
                <w:rFonts w:ascii="Times New Roman" w:hAnsi="Times New Roman"/>
                <w:b/>
                <w:sz w:val="28"/>
              </w:rPr>
              <w:t>BURSA TEKNİK ÜNİVERSİTESİ</w:t>
            </w:r>
          </w:p>
          <w:p w14:paraId="36561085" w14:textId="77777777" w:rsidR="00815B97" w:rsidRDefault="0083276A" w:rsidP="0019613C">
            <w:pPr>
              <w:spacing w:after="0"/>
              <w:jc w:val="center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LİSANSÜSTÜ EĞİTİM</w:t>
            </w:r>
            <w:r w:rsidR="00815B97" w:rsidRPr="00F27B91">
              <w:rPr>
                <w:rFonts w:ascii="Times New Roman" w:hAnsi="Times New Roman"/>
                <w:b/>
                <w:sz w:val="28"/>
              </w:rPr>
              <w:t xml:space="preserve"> ENSTİTÜSÜ</w:t>
            </w:r>
          </w:p>
          <w:p w14:paraId="1EC47E15" w14:textId="77777777" w:rsidR="00815B97" w:rsidRPr="00F27B91" w:rsidRDefault="00815B97" w:rsidP="0019613C">
            <w:pPr>
              <w:spacing w:after="0" w:line="240" w:lineRule="auto"/>
              <w:jc w:val="center"/>
              <w:rPr>
                <w:rFonts w:ascii="Times New Roman" w:hAnsi="Times New Roman"/>
                <w:i/>
              </w:rPr>
            </w:pPr>
          </w:p>
        </w:tc>
      </w:tr>
    </w:tbl>
    <w:tbl>
      <w:tblPr>
        <w:tblStyle w:val="TabloKlavuzu"/>
        <w:tblW w:w="10881" w:type="dxa"/>
        <w:jc w:val="center"/>
        <w:tblLayout w:type="fixed"/>
        <w:tblLook w:val="04A0" w:firstRow="1" w:lastRow="0" w:firstColumn="1" w:lastColumn="0" w:noHBand="0" w:noVBand="1"/>
      </w:tblPr>
      <w:tblGrid>
        <w:gridCol w:w="2679"/>
        <w:gridCol w:w="1701"/>
        <w:gridCol w:w="283"/>
        <w:gridCol w:w="1559"/>
        <w:gridCol w:w="1134"/>
        <w:gridCol w:w="3525"/>
      </w:tblGrid>
      <w:tr w:rsidR="00815B97" w:rsidRPr="0006046A" w14:paraId="3A772AEB" w14:textId="77777777" w:rsidTr="0019613C">
        <w:trPr>
          <w:trHeight w:val="405"/>
          <w:jc w:val="center"/>
        </w:trPr>
        <w:tc>
          <w:tcPr>
            <w:tcW w:w="10881" w:type="dxa"/>
            <w:gridSpan w:val="6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8A59A55" w14:textId="77777777" w:rsidR="00815B97" w:rsidRPr="002217B0" w:rsidRDefault="00815B97" w:rsidP="0019613C">
            <w:pPr>
              <w:spacing w:before="120"/>
              <w:jc w:val="both"/>
              <w:rPr>
                <w:rFonts w:ascii="Times New Roman" w:hAnsi="Times New Roman" w:cs="Times New Roman"/>
              </w:rPr>
            </w:pPr>
            <w:r w:rsidRPr="002217B0">
              <w:rPr>
                <w:rFonts w:ascii="Times New Roman" w:hAnsi="Times New Roman" w:cs="Times New Roman"/>
              </w:rPr>
              <w:t xml:space="preserve">                                                    ........................................ </w:t>
            </w:r>
            <w:r w:rsidRPr="00393037">
              <w:rPr>
                <w:rFonts w:ascii="Times New Roman" w:hAnsi="Times New Roman" w:cs="Times New Roman"/>
                <w:b/>
              </w:rPr>
              <w:t>Anabilim Dalı Başkanlığı’na</w:t>
            </w:r>
          </w:p>
          <w:p w14:paraId="541E6DE5" w14:textId="77777777" w:rsidR="00815B97" w:rsidRPr="002217B0" w:rsidRDefault="00815B97" w:rsidP="0019613C">
            <w:pPr>
              <w:jc w:val="both"/>
              <w:rPr>
                <w:rFonts w:ascii="Times New Roman" w:hAnsi="Times New Roman" w:cs="Times New Roman"/>
              </w:rPr>
            </w:pPr>
          </w:p>
          <w:p w14:paraId="2E6ABAD1" w14:textId="77777777" w:rsidR="00393037" w:rsidRDefault="00815B97" w:rsidP="00E92FBF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E92FBF">
              <w:rPr>
                <w:rFonts w:ascii="Times New Roman" w:hAnsi="Times New Roman" w:cs="Times New Roman"/>
              </w:rPr>
              <w:t xml:space="preserve">     </w:t>
            </w:r>
            <w:proofErr w:type="gramStart"/>
            <w:r w:rsidR="00E92FBF">
              <w:rPr>
                <w:rFonts w:ascii="Times New Roman" w:hAnsi="Times New Roman" w:cs="Times New Roman"/>
              </w:rPr>
              <w:t>…..</w:t>
            </w:r>
            <w:proofErr w:type="gramEnd"/>
            <w:r w:rsidR="00E92FBF">
              <w:rPr>
                <w:rFonts w:ascii="Times New Roman" w:hAnsi="Times New Roman" w:cs="Times New Roman"/>
              </w:rPr>
              <w:t>/…./20….</w:t>
            </w:r>
          </w:p>
          <w:p w14:paraId="4F8DA87C" w14:textId="77777777" w:rsidR="00815B97" w:rsidRDefault="00393037" w:rsidP="0019613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</w:t>
            </w:r>
            <w:r w:rsidR="00815B97">
              <w:rPr>
                <w:rFonts w:ascii="Times New Roman" w:hAnsi="Times New Roman" w:cs="Times New Roman"/>
              </w:rPr>
              <w:t xml:space="preserve">Anabilim dalınıza </w:t>
            </w:r>
            <w:r w:rsidR="00815B97" w:rsidRPr="002217B0">
              <w:rPr>
                <w:rFonts w:ascii="Times New Roman" w:hAnsi="Times New Roman" w:cs="Times New Roman"/>
              </w:rPr>
              <w:t xml:space="preserve">kayıtlı </w:t>
            </w:r>
            <w:r w:rsidR="00E92FBF">
              <w:rPr>
                <w:rFonts w:ascii="Times New Roman" w:hAnsi="Times New Roman" w:cs="Times New Roman"/>
              </w:rPr>
              <w:t>aşağıda bilgileri yazılı öğrenciye ait m</w:t>
            </w:r>
            <w:r w:rsidR="00815B97">
              <w:rPr>
                <w:rFonts w:ascii="Times New Roman" w:hAnsi="Times New Roman" w:cs="Times New Roman"/>
              </w:rPr>
              <w:t>evcut d</w:t>
            </w:r>
            <w:r w:rsidR="00815B97" w:rsidRPr="002217B0">
              <w:rPr>
                <w:rFonts w:ascii="Times New Roman" w:hAnsi="Times New Roman" w:cs="Times New Roman"/>
              </w:rPr>
              <w:t>anışmanı</w:t>
            </w:r>
            <w:r w:rsidR="00886D4F">
              <w:rPr>
                <w:rFonts w:ascii="Times New Roman" w:hAnsi="Times New Roman" w:cs="Times New Roman"/>
              </w:rPr>
              <w:t>n</w:t>
            </w:r>
            <w:r w:rsidR="00815B97" w:rsidRPr="002217B0">
              <w:rPr>
                <w:rFonts w:ascii="Times New Roman" w:hAnsi="Times New Roman" w:cs="Times New Roman"/>
              </w:rPr>
              <w:t xml:space="preserve"> değiştirilmesi için izinlerinizi ve gereğini saygılarımla arz ederim.</w:t>
            </w:r>
          </w:p>
          <w:p w14:paraId="08857E9B" w14:textId="77777777" w:rsidR="00393037" w:rsidRDefault="00393037" w:rsidP="0019613C">
            <w:pPr>
              <w:jc w:val="both"/>
              <w:rPr>
                <w:rFonts w:ascii="Times New Roman" w:hAnsi="Times New Roman" w:cs="Times New Roman"/>
              </w:rPr>
            </w:pPr>
          </w:p>
          <w:p w14:paraId="0456C6D2" w14:textId="77777777" w:rsidR="00FA6B6F" w:rsidRPr="00FA6B6F" w:rsidRDefault="006E7564" w:rsidP="0019613C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                                                                                                                            </w:t>
            </w:r>
            <w:r w:rsidR="0019613C">
              <w:rPr>
                <w:rFonts w:ascii="Times New Roman" w:hAnsi="Times New Roman" w:cs="Times New Roman"/>
                <w:b/>
              </w:rPr>
              <w:t>Danışman</w:t>
            </w:r>
            <w:r w:rsidR="00C31A7D">
              <w:rPr>
                <w:rFonts w:ascii="Times New Roman" w:hAnsi="Times New Roman" w:cs="Times New Roman"/>
                <w:b/>
              </w:rPr>
              <w:t xml:space="preserve"> veya </w:t>
            </w:r>
            <w:r w:rsidR="003145D6" w:rsidRPr="00FA6B6F">
              <w:rPr>
                <w:rFonts w:ascii="Times New Roman" w:hAnsi="Times New Roman" w:cs="Times New Roman"/>
                <w:b/>
              </w:rPr>
              <w:t>Ö</w:t>
            </w:r>
            <w:r>
              <w:rPr>
                <w:rFonts w:ascii="Times New Roman" w:hAnsi="Times New Roman" w:cs="Times New Roman"/>
                <w:b/>
              </w:rPr>
              <w:t xml:space="preserve">ğrenci </w:t>
            </w:r>
            <w:r w:rsidR="00FA6B6F" w:rsidRPr="00FA6B6F">
              <w:rPr>
                <w:rFonts w:ascii="Times New Roman" w:hAnsi="Times New Roman" w:cs="Times New Roman"/>
                <w:b/>
              </w:rPr>
              <w:t xml:space="preserve">Adı-Soyadı </w:t>
            </w:r>
            <w:r w:rsidR="0019613C">
              <w:rPr>
                <w:rFonts w:ascii="Times New Roman" w:hAnsi="Times New Roman" w:cs="Times New Roman"/>
                <w:b/>
              </w:rPr>
              <w:t>*</w:t>
            </w:r>
          </w:p>
          <w:p w14:paraId="101616D9" w14:textId="77777777" w:rsidR="00815B97" w:rsidRPr="00FA6B6F" w:rsidRDefault="00FA6B6F" w:rsidP="00E92FBF">
            <w:pPr>
              <w:jc w:val="center"/>
              <w:rPr>
                <w:rFonts w:ascii="Times New Roman" w:hAnsi="Times New Roman" w:cs="Times New Roman"/>
              </w:rPr>
            </w:pPr>
            <w:r w:rsidRPr="00FA6B6F">
              <w:rPr>
                <w:rFonts w:ascii="Times New Roman" w:hAnsi="Times New Roman" w:cs="Times New Roman"/>
                <w:b/>
              </w:rPr>
              <w:t xml:space="preserve">                                                                                                                         </w:t>
            </w:r>
            <w:r w:rsidR="00815B97" w:rsidRPr="00FA6B6F">
              <w:rPr>
                <w:rFonts w:ascii="Times New Roman" w:hAnsi="Times New Roman" w:cs="Times New Roman"/>
                <w:b/>
              </w:rPr>
              <w:t>İmza</w:t>
            </w:r>
          </w:p>
        </w:tc>
      </w:tr>
      <w:tr w:rsidR="00815B97" w:rsidRPr="0006046A" w14:paraId="56A8A485" w14:textId="77777777" w:rsidTr="0019613C">
        <w:trPr>
          <w:trHeight w:val="284"/>
          <w:jc w:val="center"/>
        </w:trPr>
        <w:tc>
          <w:tcPr>
            <w:tcW w:w="10881" w:type="dxa"/>
            <w:gridSpan w:val="6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8B65A08" w14:textId="77777777" w:rsidR="00815B97" w:rsidRPr="0006046A" w:rsidRDefault="0083276A" w:rsidP="0019613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ÖĞRENCİ BİLGİLERİ</w:t>
            </w:r>
          </w:p>
        </w:tc>
      </w:tr>
      <w:tr w:rsidR="00815B97" w:rsidRPr="0006046A" w14:paraId="0595865E" w14:textId="77777777" w:rsidTr="0019613C">
        <w:trPr>
          <w:trHeight w:hRule="exact" w:val="284"/>
          <w:jc w:val="center"/>
        </w:trPr>
        <w:tc>
          <w:tcPr>
            <w:tcW w:w="267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C6453" w14:textId="77777777" w:rsidR="00815B97" w:rsidRPr="0006046A" w:rsidRDefault="00815B97" w:rsidP="0019613C">
            <w:pPr>
              <w:rPr>
                <w:rFonts w:ascii="Times New Roman" w:hAnsi="Times New Roman" w:cs="Times New Roman"/>
              </w:rPr>
            </w:pPr>
            <w:r w:rsidRPr="0006046A">
              <w:rPr>
                <w:rFonts w:ascii="Times New Roman" w:hAnsi="Times New Roman" w:cs="Times New Roman"/>
              </w:rPr>
              <w:t>Adı- Soyadı</w:t>
            </w:r>
          </w:p>
        </w:tc>
        <w:tc>
          <w:tcPr>
            <w:tcW w:w="82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C618E1B" w14:textId="77777777" w:rsidR="00815B97" w:rsidRPr="0006046A" w:rsidRDefault="00815B97" w:rsidP="001961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83276A" w:rsidRPr="0006046A" w14:paraId="442522D7" w14:textId="77777777" w:rsidTr="0019613C">
        <w:trPr>
          <w:trHeight w:hRule="exact" w:val="284"/>
          <w:jc w:val="center"/>
        </w:trPr>
        <w:tc>
          <w:tcPr>
            <w:tcW w:w="267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06E7B" w14:textId="77777777" w:rsidR="0083276A" w:rsidRPr="0006046A" w:rsidRDefault="0083276A" w:rsidP="0019613C">
            <w:pPr>
              <w:rPr>
                <w:rFonts w:ascii="Times New Roman" w:hAnsi="Times New Roman" w:cs="Times New Roman"/>
              </w:rPr>
            </w:pPr>
            <w:r w:rsidRPr="0006046A">
              <w:rPr>
                <w:rFonts w:ascii="Times New Roman" w:hAnsi="Times New Roman" w:cs="Times New Roman"/>
              </w:rPr>
              <w:t>Numarası</w:t>
            </w:r>
            <w:r>
              <w:rPr>
                <w:rFonts w:ascii="Times New Roman" w:hAnsi="Times New Roman" w:cs="Times New Roman"/>
              </w:rPr>
              <w:t xml:space="preserve"> / Dönemi</w:t>
            </w:r>
          </w:p>
        </w:tc>
        <w:tc>
          <w:tcPr>
            <w:tcW w:w="82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CAB5693" w14:textId="77777777" w:rsidR="0083276A" w:rsidRPr="0006046A" w:rsidRDefault="0083276A" w:rsidP="0019613C">
            <w:pPr>
              <w:rPr>
                <w:rFonts w:ascii="Times New Roman" w:hAnsi="Times New Roman" w:cs="Times New Roman"/>
              </w:rPr>
            </w:pPr>
          </w:p>
        </w:tc>
      </w:tr>
      <w:tr w:rsidR="00815B97" w:rsidRPr="0006046A" w14:paraId="71B8518B" w14:textId="77777777" w:rsidTr="0019613C">
        <w:trPr>
          <w:trHeight w:hRule="exact" w:val="284"/>
          <w:jc w:val="center"/>
        </w:trPr>
        <w:tc>
          <w:tcPr>
            <w:tcW w:w="267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658FC" w14:textId="0CF74211" w:rsidR="00815B97" w:rsidRPr="0006046A" w:rsidRDefault="00815B97" w:rsidP="0019613C">
            <w:pPr>
              <w:rPr>
                <w:rFonts w:ascii="Times New Roman" w:hAnsi="Times New Roman" w:cs="Times New Roman"/>
              </w:rPr>
            </w:pPr>
            <w:r w:rsidRPr="0006046A">
              <w:rPr>
                <w:rFonts w:ascii="Times New Roman" w:hAnsi="Times New Roman" w:cs="Times New Roman"/>
              </w:rPr>
              <w:t>Anabilim Dalı</w:t>
            </w:r>
            <w:r w:rsidR="0083276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82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80B54D" w14:textId="77777777" w:rsidR="00815B97" w:rsidRPr="0006046A" w:rsidRDefault="00815B97" w:rsidP="0019613C">
            <w:pPr>
              <w:rPr>
                <w:rFonts w:ascii="Times New Roman" w:hAnsi="Times New Roman" w:cs="Times New Roman"/>
              </w:rPr>
            </w:pPr>
          </w:p>
        </w:tc>
      </w:tr>
      <w:tr w:rsidR="0083276A" w:rsidRPr="0006046A" w14:paraId="0F0520EB" w14:textId="77777777" w:rsidTr="0019613C">
        <w:trPr>
          <w:trHeight w:val="316"/>
          <w:jc w:val="center"/>
        </w:trPr>
        <w:tc>
          <w:tcPr>
            <w:tcW w:w="267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D2407" w14:textId="77777777" w:rsidR="0083276A" w:rsidRPr="0006046A" w:rsidRDefault="0083276A" w:rsidP="001961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sansüstü Derece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BF4FD" w14:textId="77777777" w:rsidR="0083276A" w:rsidRPr="0006046A" w:rsidRDefault="0083276A" w:rsidP="0019613C">
            <w:pPr>
              <w:rPr>
                <w:rFonts w:ascii="Times New Roman" w:hAnsi="Times New Roman" w:cs="Times New Roman"/>
              </w:rPr>
            </w:pPr>
            <w:r w:rsidRPr="0006046A"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276A"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8F2665">
              <w:rPr>
                <w:rFonts w:ascii="Times New Roman" w:hAnsi="Times New Roman" w:cs="Times New Roman"/>
                <w:b/>
              </w:rPr>
            </w:r>
            <w:r w:rsidR="008F2665">
              <w:rPr>
                <w:rFonts w:ascii="Times New Roman" w:hAnsi="Times New Roman" w:cs="Times New Roman"/>
                <w:b/>
              </w:rPr>
              <w:fldChar w:fldCharType="separate"/>
            </w:r>
            <w:r w:rsidRPr="0006046A">
              <w:rPr>
                <w:rFonts w:ascii="Times New Roman" w:hAnsi="Times New Roman" w:cs="Times New Roman"/>
                <w:b/>
              </w:rPr>
              <w:fldChar w:fldCharType="end"/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2D3A52">
              <w:rPr>
                <w:rFonts w:ascii="Times New Roman" w:hAnsi="Times New Roman" w:cs="Times New Roman"/>
                <w:sz w:val="20"/>
              </w:rPr>
              <w:t>Yüksek Lisans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25C96" w14:textId="77777777" w:rsidR="0083276A" w:rsidRPr="0006046A" w:rsidRDefault="0083276A" w:rsidP="0019613C">
            <w:pPr>
              <w:rPr>
                <w:rFonts w:ascii="Times New Roman" w:hAnsi="Times New Roman" w:cs="Times New Roman"/>
              </w:rPr>
            </w:pPr>
            <w:r w:rsidRPr="0006046A"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276A"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8F2665">
              <w:rPr>
                <w:rFonts w:ascii="Times New Roman" w:hAnsi="Times New Roman" w:cs="Times New Roman"/>
                <w:b/>
              </w:rPr>
            </w:r>
            <w:r w:rsidR="008F2665">
              <w:rPr>
                <w:rFonts w:ascii="Times New Roman" w:hAnsi="Times New Roman" w:cs="Times New Roman"/>
                <w:b/>
              </w:rPr>
              <w:fldChar w:fldCharType="separate"/>
            </w:r>
            <w:r w:rsidRPr="0006046A">
              <w:rPr>
                <w:rFonts w:ascii="Times New Roman" w:hAnsi="Times New Roman" w:cs="Times New Roman"/>
                <w:b/>
              </w:rPr>
              <w:fldChar w:fldCharType="end"/>
            </w:r>
            <w:r w:rsidRPr="002D3A52">
              <w:rPr>
                <w:rFonts w:ascii="Times New Roman" w:hAnsi="Times New Roman" w:cs="Times New Roman"/>
                <w:sz w:val="20"/>
              </w:rPr>
              <w:t xml:space="preserve"> Lisansa Dayalı Doktora</w:t>
            </w:r>
            <w:r w:rsidRPr="0006046A">
              <w:rPr>
                <w:rFonts w:ascii="Times New Roman" w:hAnsi="Times New Roman" w:cs="Times New Roman"/>
                <w:b/>
              </w:rPr>
              <w:t xml:space="preserve">    </w:t>
            </w:r>
          </w:p>
        </w:tc>
        <w:tc>
          <w:tcPr>
            <w:tcW w:w="3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3D6B5B0" w14:textId="77777777" w:rsidR="0083276A" w:rsidRPr="0006046A" w:rsidRDefault="0083276A" w:rsidP="0019613C">
            <w:pPr>
              <w:rPr>
                <w:rFonts w:ascii="Times New Roman" w:hAnsi="Times New Roman" w:cs="Times New Roman"/>
              </w:rPr>
            </w:pPr>
            <w:r w:rsidRPr="0006046A"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276A"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8F2665">
              <w:rPr>
                <w:rFonts w:ascii="Times New Roman" w:hAnsi="Times New Roman" w:cs="Times New Roman"/>
                <w:b/>
              </w:rPr>
            </w:r>
            <w:r w:rsidR="008F2665">
              <w:rPr>
                <w:rFonts w:ascii="Times New Roman" w:hAnsi="Times New Roman" w:cs="Times New Roman"/>
                <w:b/>
              </w:rPr>
              <w:fldChar w:fldCharType="separate"/>
            </w:r>
            <w:r w:rsidRPr="0006046A">
              <w:rPr>
                <w:rFonts w:ascii="Times New Roman" w:hAnsi="Times New Roman" w:cs="Times New Roman"/>
                <w:b/>
              </w:rPr>
              <w:fldChar w:fldCharType="end"/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2D3A52">
              <w:rPr>
                <w:rFonts w:ascii="Times New Roman" w:hAnsi="Times New Roman" w:cs="Times New Roman"/>
                <w:sz w:val="20"/>
              </w:rPr>
              <w:t>Yüksek Lisansa Dayalı Doktora</w:t>
            </w:r>
          </w:p>
        </w:tc>
      </w:tr>
      <w:tr w:rsidR="00815B97" w:rsidRPr="0006046A" w14:paraId="19F210B3" w14:textId="77777777" w:rsidTr="0019613C">
        <w:trPr>
          <w:trHeight w:hRule="exact" w:val="284"/>
          <w:jc w:val="center"/>
        </w:trPr>
        <w:tc>
          <w:tcPr>
            <w:tcW w:w="267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C9423" w14:textId="77777777" w:rsidR="00815B97" w:rsidRDefault="00815B97" w:rsidP="001961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lefon</w:t>
            </w:r>
            <w:r w:rsidR="0083276A">
              <w:rPr>
                <w:rFonts w:ascii="Times New Roman" w:hAnsi="Times New Roman" w:cs="Times New Roman"/>
              </w:rPr>
              <w:t xml:space="preserve"> / E-Posta</w:t>
            </w:r>
          </w:p>
        </w:tc>
        <w:tc>
          <w:tcPr>
            <w:tcW w:w="82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D5BE879" w14:textId="77777777" w:rsidR="00815B97" w:rsidRDefault="00815B97" w:rsidP="0019613C">
            <w:pPr>
              <w:rPr>
                <w:rFonts w:ascii="Times New Roman" w:hAnsi="Times New Roman" w:cs="Times New Roman"/>
              </w:rPr>
            </w:pPr>
          </w:p>
        </w:tc>
      </w:tr>
      <w:tr w:rsidR="00886D4F" w:rsidRPr="0006046A" w14:paraId="44B6445F" w14:textId="77777777" w:rsidTr="00C31A7D">
        <w:trPr>
          <w:trHeight w:hRule="exact" w:val="488"/>
          <w:jc w:val="center"/>
        </w:trPr>
        <w:tc>
          <w:tcPr>
            <w:tcW w:w="267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752FA" w14:textId="77777777" w:rsidR="00886D4F" w:rsidRDefault="00C31A7D" w:rsidP="00C31A7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rih / İmza</w:t>
            </w:r>
          </w:p>
        </w:tc>
        <w:tc>
          <w:tcPr>
            <w:tcW w:w="82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AB74A9D" w14:textId="77777777" w:rsidR="00886D4F" w:rsidRDefault="00886D4F" w:rsidP="0019613C">
            <w:pPr>
              <w:rPr>
                <w:rFonts w:ascii="Times New Roman" w:hAnsi="Times New Roman" w:cs="Times New Roman"/>
              </w:rPr>
            </w:pPr>
          </w:p>
        </w:tc>
      </w:tr>
      <w:tr w:rsidR="00815B97" w:rsidRPr="0006046A" w14:paraId="3AEEB490" w14:textId="77777777" w:rsidTr="0019613C">
        <w:trPr>
          <w:trHeight w:val="284"/>
          <w:jc w:val="center"/>
        </w:trPr>
        <w:tc>
          <w:tcPr>
            <w:tcW w:w="10881" w:type="dxa"/>
            <w:gridSpan w:val="6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F69DA76" w14:textId="77777777" w:rsidR="00815B97" w:rsidRPr="0006046A" w:rsidRDefault="0083276A" w:rsidP="0019613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EVCUT DANIŞMAN BİLGİLERİ</w:t>
            </w:r>
          </w:p>
        </w:tc>
      </w:tr>
      <w:tr w:rsidR="00815B97" w:rsidRPr="0006046A" w14:paraId="4F719895" w14:textId="77777777" w:rsidTr="0019613C">
        <w:trPr>
          <w:trHeight w:hRule="exact" w:val="284"/>
          <w:jc w:val="center"/>
        </w:trPr>
        <w:tc>
          <w:tcPr>
            <w:tcW w:w="267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1CE07" w14:textId="77777777" w:rsidR="00815B97" w:rsidRPr="0006046A" w:rsidRDefault="00815B97" w:rsidP="001961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vanı</w:t>
            </w:r>
            <w:r w:rsidR="00FA6B6F">
              <w:rPr>
                <w:rFonts w:ascii="Times New Roman" w:hAnsi="Times New Roman" w:cs="Times New Roman"/>
              </w:rPr>
              <w:t xml:space="preserve">, </w:t>
            </w:r>
            <w:r w:rsidRPr="0006046A">
              <w:rPr>
                <w:rFonts w:ascii="Times New Roman" w:hAnsi="Times New Roman" w:cs="Times New Roman"/>
              </w:rPr>
              <w:t>Adı- Soyadı</w:t>
            </w:r>
          </w:p>
        </w:tc>
        <w:tc>
          <w:tcPr>
            <w:tcW w:w="82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E99DAF4" w14:textId="77777777" w:rsidR="00815B97" w:rsidRPr="0006046A" w:rsidRDefault="00815B97" w:rsidP="0019613C">
            <w:pPr>
              <w:rPr>
                <w:rFonts w:ascii="Times New Roman" w:hAnsi="Times New Roman" w:cs="Times New Roman"/>
              </w:rPr>
            </w:pPr>
          </w:p>
        </w:tc>
      </w:tr>
      <w:tr w:rsidR="00815B97" w:rsidRPr="0006046A" w14:paraId="37861776" w14:textId="77777777" w:rsidTr="0019613C">
        <w:trPr>
          <w:trHeight w:hRule="exact" w:val="284"/>
          <w:jc w:val="center"/>
        </w:trPr>
        <w:tc>
          <w:tcPr>
            <w:tcW w:w="267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77314" w14:textId="228A9629" w:rsidR="00815B97" w:rsidRDefault="00815B97" w:rsidP="0019613C">
            <w:pPr>
              <w:rPr>
                <w:rFonts w:ascii="Times New Roman" w:hAnsi="Times New Roman" w:cs="Times New Roman"/>
              </w:rPr>
            </w:pPr>
            <w:r w:rsidRPr="0006046A">
              <w:rPr>
                <w:rFonts w:ascii="Times New Roman" w:hAnsi="Times New Roman" w:cs="Times New Roman"/>
              </w:rPr>
              <w:t>Anabilim Dalı</w:t>
            </w:r>
            <w:r w:rsidR="0083276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82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706B622" w14:textId="77777777" w:rsidR="00815B97" w:rsidRPr="0006046A" w:rsidRDefault="00815B97" w:rsidP="0019613C">
            <w:pPr>
              <w:rPr>
                <w:rFonts w:ascii="Times New Roman" w:hAnsi="Times New Roman" w:cs="Times New Roman"/>
              </w:rPr>
            </w:pPr>
          </w:p>
        </w:tc>
      </w:tr>
      <w:tr w:rsidR="00815B97" w:rsidRPr="0072278A" w14:paraId="0CBF383B" w14:textId="77777777" w:rsidTr="0019613C">
        <w:trPr>
          <w:trHeight w:hRule="exact" w:val="284"/>
          <w:jc w:val="center"/>
        </w:trPr>
        <w:tc>
          <w:tcPr>
            <w:tcW w:w="267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ECCEE" w14:textId="77777777" w:rsidR="00815B97" w:rsidRPr="0072278A" w:rsidRDefault="00815B97" w:rsidP="0019613C">
            <w:pPr>
              <w:rPr>
                <w:rFonts w:ascii="Times New Roman" w:hAnsi="Times New Roman" w:cs="Times New Roman"/>
              </w:rPr>
            </w:pPr>
            <w:r w:rsidRPr="0072278A">
              <w:rPr>
                <w:rFonts w:ascii="Times New Roman" w:hAnsi="Times New Roman" w:cs="Times New Roman"/>
              </w:rPr>
              <w:t>Bölümü</w:t>
            </w:r>
          </w:p>
        </w:tc>
        <w:tc>
          <w:tcPr>
            <w:tcW w:w="82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A488FBE" w14:textId="77777777" w:rsidR="00815B97" w:rsidRPr="0072278A" w:rsidRDefault="00815B97" w:rsidP="0019613C">
            <w:pPr>
              <w:rPr>
                <w:rFonts w:ascii="Times New Roman" w:hAnsi="Times New Roman" w:cs="Times New Roman"/>
              </w:rPr>
            </w:pPr>
          </w:p>
        </w:tc>
      </w:tr>
      <w:tr w:rsidR="00815B97" w:rsidRPr="0006046A" w14:paraId="1D643C04" w14:textId="77777777" w:rsidTr="0019613C">
        <w:trPr>
          <w:trHeight w:hRule="exact" w:val="284"/>
          <w:jc w:val="center"/>
        </w:trPr>
        <w:tc>
          <w:tcPr>
            <w:tcW w:w="267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CD87F" w14:textId="77777777" w:rsidR="00815B97" w:rsidRPr="0006046A" w:rsidRDefault="0083276A" w:rsidP="001961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lefon / E-Posta</w:t>
            </w:r>
          </w:p>
        </w:tc>
        <w:tc>
          <w:tcPr>
            <w:tcW w:w="82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6A484C" w14:textId="77777777" w:rsidR="00815B97" w:rsidRPr="0006046A" w:rsidRDefault="00815B97" w:rsidP="0019613C">
            <w:pPr>
              <w:rPr>
                <w:rFonts w:ascii="Times New Roman" w:hAnsi="Times New Roman" w:cs="Times New Roman"/>
              </w:rPr>
            </w:pPr>
          </w:p>
        </w:tc>
      </w:tr>
      <w:tr w:rsidR="00815B97" w:rsidRPr="0006046A" w14:paraId="3A54CEB8" w14:textId="77777777" w:rsidTr="0019613C">
        <w:trPr>
          <w:trHeight w:hRule="exact" w:val="693"/>
          <w:jc w:val="center"/>
        </w:trPr>
        <w:tc>
          <w:tcPr>
            <w:tcW w:w="267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F25F8" w14:textId="77777777" w:rsidR="00815B97" w:rsidRPr="0006046A" w:rsidRDefault="00FA6B6F" w:rsidP="001961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arih / </w:t>
            </w:r>
            <w:r w:rsidR="00815B97">
              <w:rPr>
                <w:rFonts w:ascii="Times New Roman" w:hAnsi="Times New Roman" w:cs="Times New Roman"/>
              </w:rPr>
              <w:t>İmza</w:t>
            </w:r>
          </w:p>
        </w:tc>
        <w:tc>
          <w:tcPr>
            <w:tcW w:w="82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2405DA1" w14:textId="77777777" w:rsidR="00815B97" w:rsidRPr="0006046A" w:rsidRDefault="00815B97" w:rsidP="0019613C">
            <w:pPr>
              <w:rPr>
                <w:rFonts w:ascii="Times New Roman" w:hAnsi="Times New Roman" w:cs="Times New Roman"/>
              </w:rPr>
            </w:pPr>
          </w:p>
        </w:tc>
      </w:tr>
      <w:tr w:rsidR="00815B97" w:rsidRPr="0006046A" w14:paraId="1011CD36" w14:textId="77777777" w:rsidTr="0019613C">
        <w:trPr>
          <w:trHeight w:val="284"/>
          <w:jc w:val="center"/>
        </w:trPr>
        <w:tc>
          <w:tcPr>
            <w:tcW w:w="10881" w:type="dxa"/>
            <w:gridSpan w:val="6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28B2B87" w14:textId="77777777" w:rsidR="00815B97" w:rsidRPr="0006046A" w:rsidRDefault="0083276A" w:rsidP="0019613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YENİ DANIŞMAN BİLGİLERİ</w:t>
            </w:r>
          </w:p>
        </w:tc>
      </w:tr>
      <w:tr w:rsidR="00815B97" w:rsidRPr="0006046A" w14:paraId="3116338D" w14:textId="77777777" w:rsidTr="0019613C">
        <w:trPr>
          <w:trHeight w:val="284"/>
          <w:jc w:val="center"/>
        </w:trPr>
        <w:tc>
          <w:tcPr>
            <w:tcW w:w="267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A4B10" w14:textId="77777777" w:rsidR="00815B97" w:rsidRPr="0006046A" w:rsidRDefault="00815B97" w:rsidP="001961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vanı</w:t>
            </w:r>
            <w:r w:rsidR="00FA6B6F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6046A">
              <w:rPr>
                <w:rFonts w:ascii="Times New Roman" w:hAnsi="Times New Roman" w:cs="Times New Roman"/>
              </w:rPr>
              <w:t>Adı- Soyadı</w:t>
            </w:r>
          </w:p>
        </w:tc>
        <w:tc>
          <w:tcPr>
            <w:tcW w:w="82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E1E725D" w14:textId="77777777" w:rsidR="00815B97" w:rsidRPr="0006046A" w:rsidRDefault="00815B97" w:rsidP="0019613C">
            <w:pPr>
              <w:rPr>
                <w:rFonts w:ascii="Times New Roman" w:hAnsi="Times New Roman" w:cs="Times New Roman"/>
              </w:rPr>
            </w:pPr>
          </w:p>
        </w:tc>
      </w:tr>
      <w:tr w:rsidR="0083276A" w:rsidRPr="0006046A" w14:paraId="2D84ED86" w14:textId="77777777" w:rsidTr="0019613C">
        <w:trPr>
          <w:trHeight w:val="284"/>
          <w:jc w:val="center"/>
        </w:trPr>
        <w:tc>
          <w:tcPr>
            <w:tcW w:w="267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472ED" w14:textId="0F342DD6" w:rsidR="0083276A" w:rsidRDefault="0083276A" w:rsidP="0019613C">
            <w:pPr>
              <w:rPr>
                <w:rFonts w:ascii="Times New Roman" w:hAnsi="Times New Roman" w:cs="Times New Roman"/>
              </w:rPr>
            </w:pPr>
            <w:r w:rsidRPr="0006046A">
              <w:rPr>
                <w:rFonts w:ascii="Times New Roman" w:hAnsi="Times New Roman" w:cs="Times New Roman"/>
              </w:rPr>
              <w:t>Anabilim Dalı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82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79CB9B" w14:textId="77777777" w:rsidR="0083276A" w:rsidRPr="0006046A" w:rsidRDefault="0083276A" w:rsidP="0019613C">
            <w:pPr>
              <w:rPr>
                <w:rFonts w:ascii="Times New Roman" w:hAnsi="Times New Roman" w:cs="Times New Roman"/>
              </w:rPr>
            </w:pPr>
          </w:p>
        </w:tc>
      </w:tr>
      <w:tr w:rsidR="0083276A" w:rsidRPr="0006046A" w14:paraId="4641BC9B" w14:textId="77777777" w:rsidTr="0019613C">
        <w:trPr>
          <w:trHeight w:val="284"/>
          <w:jc w:val="center"/>
        </w:trPr>
        <w:tc>
          <w:tcPr>
            <w:tcW w:w="267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8FD07" w14:textId="77777777" w:rsidR="0083276A" w:rsidRPr="0006046A" w:rsidRDefault="0083276A" w:rsidP="0019613C">
            <w:pPr>
              <w:rPr>
                <w:rFonts w:ascii="Times New Roman" w:hAnsi="Times New Roman" w:cs="Times New Roman"/>
              </w:rPr>
            </w:pPr>
            <w:r w:rsidRPr="0006046A">
              <w:rPr>
                <w:rFonts w:ascii="Times New Roman" w:hAnsi="Times New Roman" w:cs="Times New Roman"/>
              </w:rPr>
              <w:t>Bölümü</w:t>
            </w:r>
          </w:p>
        </w:tc>
        <w:tc>
          <w:tcPr>
            <w:tcW w:w="82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B2FDD19" w14:textId="77777777" w:rsidR="0083276A" w:rsidRPr="0006046A" w:rsidRDefault="0083276A" w:rsidP="0019613C">
            <w:pPr>
              <w:rPr>
                <w:rFonts w:ascii="Times New Roman" w:hAnsi="Times New Roman" w:cs="Times New Roman"/>
              </w:rPr>
            </w:pPr>
          </w:p>
        </w:tc>
      </w:tr>
      <w:tr w:rsidR="0083276A" w:rsidRPr="0006046A" w14:paraId="6E70D265" w14:textId="77777777" w:rsidTr="00E92FBF">
        <w:trPr>
          <w:trHeight w:val="697"/>
          <w:jc w:val="center"/>
        </w:trPr>
        <w:tc>
          <w:tcPr>
            <w:tcW w:w="267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D6CCF" w14:textId="77777777" w:rsidR="0083276A" w:rsidRDefault="0083276A" w:rsidP="001961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nışmanı Olduğu </w:t>
            </w:r>
          </w:p>
          <w:p w14:paraId="49742D9F" w14:textId="77777777" w:rsidR="0083276A" w:rsidRPr="0006046A" w:rsidRDefault="0083276A" w:rsidP="001961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Öğrenci Sayısı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7003C" w14:textId="77777777" w:rsidR="0083276A" w:rsidRPr="00FA6B6F" w:rsidRDefault="0083276A" w:rsidP="0019613C">
            <w:pPr>
              <w:rPr>
                <w:rFonts w:ascii="Times New Roman" w:hAnsi="Times New Roman" w:cs="Times New Roman"/>
              </w:rPr>
            </w:pPr>
            <w:r w:rsidRPr="00FA6B6F">
              <w:rPr>
                <w:rFonts w:ascii="Times New Roman" w:hAnsi="Times New Roman" w:cs="Times New Roman"/>
              </w:rPr>
              <w:t>Yüksek Lisans: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0BE9C" w14:textId="77777777" w:rsidR="0083276A" w:rsidRDefault="00E92FBF" w:rsidP="001961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ezli </w:t>
            </w:r>
            <w:proofErr w:type="gramStart"/>
            <w:r>
              <w:rPr>
                <w:rFonts w:ascii="Times New Roman" w:hAnsi="Times New Roman" w:cs="Times New Roman"/>
              </w:rPr>
              <w:t xml:space="preserve">  :</w:t>
            </w:r>
            <w:proofErr w:type="gramEnd"/>
          </w:p>
          <w:p w14:paraId="6DBD4514" w14:textId="77777777" w:rsidR="00E92FBF" w:rsidRPr="00FA6B6F" w:rsidRDefault="00E92FBF" w:rsidP="0019613C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Tezsiz :</w:t>
            </w:r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00B60" w14:textId="77777777" w:rsidR="0083276A" w:rsidRPr="00FA6B6F" w:rsidRDefault="0083276A" w:rsidP="0019613C">
            <w:pPr>
              <w:rPr>
                <w:rFonts w:ascii="Times New Roman" w:hAnsi="Times New Roman" w:cs="Times New Roman"/>
              </w:rPr>
            </w:pPr>
            <w:r w:rsidRPr="00FA6B6F">
              <w:rPr>
                <w:rFonts w:ascii="Times New Roman" w:hAnsi="Times New Roman" w:cs="Times New Roman"/>
              </w:rPr>
              <w:t>Doktora:</w:t>
            </w:r>
          </w:p>
        </w:tc>
        <w:tc>
          <w:tcPr>
            <w:tcW w:w="3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F912623" w14:textId="77777777" w:rsidR="0083276A" w:rsidRPr="00FA6B6F" w:rsidRDefault="0083276A" w:rsidP="0019613C">
            <w:pPr>
              <w:rPr>
                <w:rFonts w:ascii="Times New Roman" w:hAnsi="Times New Roman" w:cs="Times New Roman"/>
              </w:rPr>
            </w:pPr>
          </w:p>
        </w:tc>
      </w:tr>
      <w:tr w:rsidR="0083276A" w:rsidRPr="0006046A" w14:paraId="6A5D45C6" w14:textId="77777777" w:rsidTr="0019613C">
        <w:trPr>
          <w:trHeight w:val="284"/>
          <w:jc w:val="center"/>
        </w:trPr>
        <w:tc>
          <w:tcPr>
            <w:tcW w:w="267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46A0B" w14:textId="77777777" w:rsidR="0083276A" w:rsidRPr="0006046A" w:rsidRDefault="0083276A" w:rsidP="001961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lefon / E-Posta</w:t>
            </w:r>
          </w:p>
        </w:tc>
        <w:tc>
          <w:tcPr>
            <w:tcW w:w="82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0A523DA" w14:textId="77777777" w:rsidR="0083276A" w:rsidRPr="0006046A" w:rsidRDefault="0083276A" w:rsidP="0019613C">
            <w:pPr>
              <w:rPr>
                <w:rFonts w:ascii="Times New Roman" w:hAnsi="Times New Roman" w:cs="Times New Roman"/>
              </w:rPr>
            </w:pPr>
          </w:p>
        </w:tc>
      </w:tr>
      <w:tr w:rsidR="0083276A" w:rsidRPr="0006046A" w14:paraId="34E74F04" w14:textId="77777777" w:rsidTr="0019613C">
        <w:trPr>
          <w:trHeight w:val="1122"/>
          <w:jc w:val="center"/>
        </w:trPr>
        <w:tc>
          <w:tcPr>
            <w:tcW w:w="267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AA622" w14:textId="77777777" w:rsidR="0083276A" w:rsidRDefault="0083276A" w:rsidP="001961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rekçe</w:t>
            </w:r>
          </w:p>
          <w:p w14:paraId="25D41ABA" w14:textId="77777777" w:rsidR="0083276A" w:rsidRPr="002D3A52" w:rsidRDefault="0083276A" w:rsidP="0019613C">
            <w:pPr>
              <w:rPr>
                <w:rFonts w:ascii="Times New Roman" w:hAnsi="Times New Roman" w:cs="Times New Roman"/>
                <w:i/>
              </w:rPr>
            </w:pPr>
            <w:r w:rsidRPr="002D3A52">
              <w:rPr>
                <w:rFonts w:ascii="Times New Roman" w:hAnsi="Times New Roman" w:cs="Times New Roman"/>
                <w:i/>
                <w:sz w:val="20"/>
              </w:rPr>
              <w:t>(Ek sayfa kullanılabilir)</w:t>
            </w:r>
          </w:p>
        </w:tc>
        <w:tc>
          <w:tcPr>
            <w:tcW w:w="82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5122A22" w14:textId="77777777" w:rsidR="0083276A" w:rsidRPr="0006046A" w:rsidRDefault="0083276A" w:rsidP="0019613C">
            <w:pPr>
              <w:rPr>
                <w:rFonts w:ascii="Times New Roman" w:hAnsi="Times New Roman" w:cs="Times New Roman"/>
              </w:rPr>
            </w:pPr>
          </w:p>
        </w:tc>
      </w:tr>
      <w:tr w:rsidR="0083276A" w:rsidRPr="0006046A" w14:paraId="6C92B125" w14:textId="77777777" w:rsidTr="0019613C">
        <w:trPr>
          <w:trHeight w:hRule="exact" w:val="719"/>
          <w:jc w:val="center"/>
        </w:trPr>
        <w:tc>
          <w:tcPr>
            <w:tcW w:w="2679" w:type="dxa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28CF1F2D" w14:textId="77777777" w:rsidR="0083276A" w:rsidRPr="0006046A" w:rsidRDefault="00FA6B6F" w:rsidP="001961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arih / </w:t>
            </w:r>
            <w:r w:rsidR="0083276A">
              <w:rPr>
                <w:rFonts w:ascii="Times New Roman" w:hAnsi="Times New Roman" w:cs="Times New Roman"/>
              </w:rPr>
              <w:t>İmza</w:t>
            </w:r>
          </w:p>
        </w:tc>
        <w:tc>
          <w:tcPr>
            <w:tcW w:w="8202" w:type="dxa"/>
            <w:gridSpan w:val="5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14:paraId="2CEBC935" w14:textId="77777777" w:rsidR="0083276A" w:rsidRPr="0006046A" w:rsidRDefault="0083276A" w:rsidP="0019613C">
            <w:pPr>
              <w:rPr>
                <w:rFonts w:ascii="Times New Roman" w:hAnsi="Times New Roman" w:cs="Times New Roman"/>
              </w:rPr>
            </w:pPr>
          </w:p>
        </w:tc>
      </w:tr>
      <w:tr w:rsidR="0083276A" w:rsidRPr="0006046A" w14:paraId="4B0AD2F3" w14:textId="77777777" w:rsidTr="0019613C">
        <w:trPr>
          <w:trHeight w:val="284"/>
          <w:jc w:val="center"/>
        </w:trPr>
        <w:tc>
          <w:tcPr>
            <w:tcW w:w="10881" w:type="dxa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2A2CFCD" w14:textId="77777777" w:rsidR="0083276A" w:rsidRPr="0006046A" w:rsidRDefault="0083276A" w:rsidP="001961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ANABİLİM DALI BAŞKANI ONAYI</w:t>
            </w:r>
          </w:p>
        </w:tc>
      </w:tr>
      <w:tr w:rsidR="0083276A" w:rsidRPr="0006046A" w14:paraId="70BA9B23" w14:textId="77777777" w:rsidTr="0019613C">
        <w:trPr>
          <w:trHeight w:hRule="exact" w:val="284"/>
          <w:jc w:val="center"/>
        </w:trPr>
        <w:tc>
          <w:tcPr>
            <w:tcW w:w="267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B8832" w14:textId="77777777" w:rsidR="0083276A" w:rsidRPr="0006046A" w:rsidRDefault="0083276A" w:rsidP="001961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vanı</w:t>
            </w:r>
            <w:r w:rsidR="00FA6B6F">
              <w:rPr>
                <w:rFonts w:ascii="Times New Roman" w:hAnsi="Times New Roman" w:cs="Times New Roman"/>
              </w:rPr>
              <w:t xml:space="preserve">, </w:t>
            </w:r>
            <w:r w:rsidRPr="0006046A">
              <w:rPr>
                <w:rFonts w:ascii="Times New Roman" w:hAnsi="Times New Roman" w:cs="Times New Roman"/>
              </w:rPr>
              <w:t>Adı- Soyadı</w:t>
            </w:r>
          </w:p>
        </w:tc>
        <w:tc>
          <w:tcPr>
            <w:tcW w:w="82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1B4D0C9" w14:textId="77777777" w:rsidR="0083276A" w:rsidRPr="0006046A" w:rsidRDefault="0083276A" w:rsidP="0019613C">
            <w:pPr>
              <w:rPr>
                <w:rFonts w:ascii="Times New Roman" w:hAnsi="Times New Roman" w:cs="Times New Roman"/>
              </w:rPr>
            </w:pPr>
          </w:p>
        </w:tc>
      </w:tr>
      <w:tr w:rsidR="0083276A" w:rsidRPr="0006046A" w14:paraId="06D3F91E" w14:textId="77777777" w:rsidTr="0019613C">
        <w:trPr>
          <w:trHeight w:hRule="exact" w:val="284"/>
          <w:jc w:val="center"/>
        </w:trPr>
        <w:tc>
          <w:tcPr>
            <w:tcW w:w="267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E920A" w14:textId="657F97A0" w:rsidR="0083276A" w:rsidRDefault="0083276A" w:rsidP="0019613C">
            <w:pPr>
              <w:rPr>
                <w:rFonts w:ascii="Times New Roman" w:hAnsi="Times New Roman" w:cs="Times New Roman"/>
              </w:rPr>
            </w:pPr>
            <w:r w:rsidRPr="0006046A">
              <w:rPr>
                <w:rFonts w:ascii="Times New Roman" w:hAnsi="Times New Roman" w:cs="Times New Roman"/>
              </w:rPr>
              <w:t>Anabilim Dalı</w:t>
            </w:r>
          </w:p>
        </w:tc>
        <w:tc>
          <w:tcPr>
            <w:tcW w:w="82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2955B15" w14:textId="77777777" w:rsidR="0083276A" w:rsidRPr="0006046A" w:rsidRDefault="0083276A" w:rsidP="0019613C">
            <w:pPr>
              <w:rPr>
                <w:rFonts w:ascii="Times New Roman" w:hAnsi="Times New Roman" w:cs="Times New Roman"/>
              </w:rPr>
            </w:pPr>
          </w:p>
        </w:tc>
      </w:tr>
      <w:tr w:rsidR="0083276A" w:rsidRPr="0006046A" w14:paraId="0491FA29" w14:textId="77777777" w:rsidTr="0019613C">
        <w:trPr>
          <w:trHeight w:hRule="exact" w:val="284"/>
          <w:jc w:val="center"/>
        </w:trPr>
        <w:tc>
          <w:tcPr>
            <w:tcW w:w="267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8A820" w14:textId="77777777" w:rsidR="0083276A" w:rsidRPr="0006046A" w:rsidRDefault="0083276A" w:rsidP="0019613C">
            <w:pPr>
              <w:rPr>
                <w:rFonts w:ascii="Times New Roman" w:hAnsi="Times New Roman" w:cs="Times New Roman"/>
              </w:rPr>
            </w:pPr>
            <w:r w:rsidRPr="0006046A">
              <w:rPr>
                <w:rFonts w:ascii="Times New Roman" w:hAnsi="Times New Roman" w:cs="Times New Roman"/>
              </w:rPr>
              <w:t>Bölümü</w:t>
            </w:r>
          </w:p>
        </w:tc>
        <w:tc>
          <w:tcPr>
            <w:tcW w:w="82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0269E41" w14:textId="77777777" w:rsidR="0083276A" w:rsidRPr="0006046A" w:rsidRDefault="0083276A" w:rsidP="0019613C">
            <w:pPr>
              <w:rPr>
                <w:rFonts w:ascii="Times New Roman" w:hAnsi="Times New Roman" w:cs="Times New Roman"/>
              </w:rPr>
            </w:pPr>
          </w:p>
        </w:tc>
      </w:tr>
      <w:tr w:rsidR="0083276A" w:rsidRPr="0006046A" w14:paraId="40880605" w14:textId="77777777" w:rsidTr="0019613C">
        <w:trPr>
          <w:trHeight w:hRule="exact" w:val="825"/>
          <w:jc w:val="center"/>
        </w:trPr>
        <w:tc>
          <w:tcPr>
            <w:tcW w:w="267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F36A280" w14:textId="77777777" w:rsidR="0083276A" w:rsidRPr="0006046A" w:rsidRDefault="00FA6B6F" w:rsidP="001961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arih / </w:t>
            </w:r>
            <w:r w:rsidR="0083276A">
              <w:rPr>
                <w:rFonts w:ascii="Times New Roman" w:hAnsi="Times New Roman" w:cs="Times New Roman"/>
              </w:rPr>
              <w:t>İmza</w:t>
            </w:r>
          </w:p>
        </w:tc>
        <w:tc>
          <w:tcPr>
            <w:tcW w:w="8202" w:type="dxa"/>
            <w:gridSpan w:val="5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04FDC4" w14:textId="77777777" w:rsidR="0083276A" w:rsidRPr="0006046A" w:rsidRDefault="0083276A" w:rsidP="0019613C">
            <w:pPr>
              <w:rPr>
                <w:rFonts w:ascii="Times New Roman" w:hAnsi="Times New Roman" w:cs="Times New Roman"/>
              </w:rPr>
            </w:pPr>
          </w:p>
        </w:tc>
      </w:tr>
    </w:tbl>
    <w:p w14:paraId="3D5BC209" w14:textId="77777777" w:rsidR="0019613C" w:rsidRPr="00C31A7D" w:rsidRDefault="0019613C" w:rsidP="00C31A7D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</w:rPr>
        <w:t>*</w:t>
      </w:r>
      <w:r w:rsidRPr="00C31A7D">
        <w:rPr>
          <w:rFonts w:ascii="Times New Roman" w:hAnsi="Times New Roman" w:cs="Times New Roman"/>
          <w:sz w:val="20"/>
          <w:szCs w:val="20"/>
        </w:rPr>
        <w:t>Danışman Değişiklikleri BTU Lisansüstü Eğitim ve Öğretim Yönetmeliğinin 16(4) maddesinde belirtildiği şekilde yapılır</w:t>
      </w:r>
      <w:r w:rsidR="00E92FBF" w:rsidRPr="00C31A7D">
        <w:rPr>
          <w:rFonts w:ascii="Times New Roman" w:hAnsi="Times New Roman" w:cs="Times New Roman"/>
          <w:sz w:val="20"/>
          <w:szCs w:val="20"/>
        </w:rPr>
        <w:t xml:space="preserve">. </w:t>
      </w:r>
      <w:r w:rsidRPr="00C31A7D">
        <w:rPr>
          <w:rFonts w:ascii="Times New Roman" w:hAnsi="Times New Roman" w:cs="Times New Roman"/>
          <w:sz w:val="20"/>
          <w:szCs w:val="20"/>
        </w:rPr>
        <w:t>(</w:t>
      </w:r>
      <w:r w:rsidR="00E92FBF" w:rsidRPr="00C31A7D">
        <w:rPr>
          <w:rFonts w:ascii="Times New Roman" w:hAnsi="Times New Roman" w:cs="Times New Roman"/>
          <w:i/>
          <w:sz w:val="20"/>
          <w:szCs w:val="20"/>
        </w:rPr>
        <w:t>M</w:t>
      </w:r>
      <w:r w:rsidRPr="00C31A7D">
        <w:rPr>
          <w:rFonts w:ascii="Times New Roman" w:hAnsi="Times New Roman" w:cs="Times New Roman"/>
          <w:i/>
          <w:sz w:val="20"/>
          <w:szCs w:val="20"/>
        </w:rPr>
        <w:t>adde16(4) Danışman değişikliği öğrencinin ve/veya danışmanın yazılı başvurusu, danışmanın, enstitü anabilim dalı başkanının görüşü ve enstitü yönetim kurulunun kararı ile gerçekleşir. Danışman değişikliğinde yeni danışmanın onayı da aranır.)</w:t>
      </w:r>
    </w:p>
    <w:sectPr w:rsidR="0019613C" w:rsidRPr="00C31A7D" w:rsidSect="00E92FBF">
      <w:footerReference w:type="default" r:id="rId8"/>
      <w:pgSz w:w="11906" w:h="16838"/>
      <w:pgMar w:top="357" w:right="849" w:bottom="403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7A977" w14:textId="77777777" w:rsidR="008F2665" w:rsidRDefault="008F2665" w:rsidP="0083276A">
      <w:pPr>
        <w:spacing w:after="0" w:line="240" w:lineRule="auto"/>
      </w:pPr>
      <w:r>
        <w:separator/>
      </w:r>
    </w:p>
  </w:endnote>
  <w:endnote w:type="continuationSeparator" w:id="0">
    <w:p w14:paraId="3F650973" w14:textId="77777777" w:rsidR="008F2665" w:rsidRDefault="008F2665" w:rsidP="008327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52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664"/>
      <w:gridCol w:w="1809"/>
    </w:tblGrid>
    <w:tr w:rsidR="0083276A" w:rsidRPr="0083276A" w14:paraId="430AA282" w14:textId="77777777" w:rsidTr="00E92FBF">
      <w:trPr>
        <w:trHeight w:val="472"/>
        <w:jc w:val="center"/>
      </w:trPr>
      <w:tc>
        <w:tcPr>
          <w:tcW w:w="2480" w:type="pct"/>
          <w:shd w:val="clear" w:color="auto" w:fill="auto"/>
          <w:vAlign w:val="center"/>
        </w:tcPr>
        <w:p w14:paraId="7EFC13D5" w14:textId="77777777" w:rsidR="0083276A" w:rsidRPr="0083276A" w:rsidRDefault="00E92FBF" w:rsidP="0083276A">
          <w:pPr>
            <w:tabs>
              <w:tab w:val="center" w:pos="4536"/>
              <w:tab w:val="right" w:pos="9072"/>
            </w:tabs>
            <w:spacing w:after="0" w:line="240" w:lineRule="auto"/>
            <w:ind w:left="-113"/>
            <w:rPr>
              <w:rFonts w:eastAsia="Calibri" w:cstheme="minorHAnsi"/>
            </w:rPr>
          </w:pPr>
          <w:r>
            <w:rPr>
              <w:rFonts w:eastAsia="Calibri" w:cstheme="minorHAnsi"/>
            </w:rPr>
            <w:t xml:space="preserve"> </w:t>
          </w:r>
          <w:r w:rsidR="0083276A" w:rsidRPr="0083276A">
            <w:rPr>
              <w:rFonts w:eastAsia="Calibri" w:cstheme="minorHAnsi"/>
            </w:rPr>
            <w:t>Danışman Değişiklik Formu</w:t>
          </w:r>
        </w:p>
      </w:tc>
      <w:tc>
        <w:tcPr>
          <w:tcW w:w="1687" w:type="pct"/>
          <w:shd w:val="clear" w:color="auto" w:fill="auto"/>
          <w:vAlign w:val="center"/>
        </w:tcPr>
        <w:p w14:paraId="2791DB0D" w14:textId="77777777" w:rsidR="0083276A" w:rsidRPr="0083276A" w:rsidRDefault="0083276A" w:rsidP="00E92FBF">
          <w:pPr>
            <w:tabs>
              <w:tab w:val="center" w:pos="4536"/>
              <w:tab w:val="right" w:pos="9072"/>
            </w:tabs>
            <w:spacing w:after="0" w:line="240" w:lineRule="auto"/>
            <w:ind w:left="-66"/>
            <w:rPr>
              <w:rFonts w:eastAsia="Calibri" w:cstheme="minorHAnsi"/>
            </w:rPr>
          </w:pPr>
          <w:r w:rsidRPr="0083276A">
            <w:rPr>
              <w:rFonts w:eastAsia="Calibri" w:cstheme="minorHAnsi"/>
              <w:b/>
            </w:rPr>
            <w:t>Form Revizyon Tarihi:</w:t>
          </w:r>
          <w:r w:rsidR="006E7564">
            <w:rPr>
              <w:rFonts w:eastAsia="Calibri" w:cstheme="minorHAnsi"/>
            </w:rPr>
            <w:t xml:space="preserve"> </w:t>
          </w:r>
          <w:r w:rsidR="00E92FBF">
            <w:rPr>
              <w:rFonts w:eastAsia="Calibri" w:cstheme="minorHAnsi"/>
            </w:rPr>
            <w:t>18.11</w:t>
          </w:r>
          <w:r w:rsidR="00FA6B6F">
            <w:rPr>
              <w:rFonts w:eastAsia="Calibri" w:cstheme="minorHAnsi"/>
            </w:rPr>
            <w:t>.2021</w:t>
          </w:r>
        </w:p>
      </w:tc>
      <w:tc>
        <w:tcPr>
          <w:tcW w:w="833" w:type="pct"/>
          <w:shd w:val="clear" w:color="auto" w:fill="auto"/>
          <w:vAlign w:val="center"/>
        </w:tcPr>
        <w:p w14:paraId="218D4130" w14:textId="77777777" w:rsidR="0083276A" w:rsidRPr="0083276A" w:rsidRDefault="0083276A" w:rsidP="00FA6B6F">
          <w:pPr>
            <w:tabs>
              <w:tab w:val="center" w:pos="4536"/>
              <w:tab w:val="right" w:pos="9072"/>
            </w:tabs>
            <w:spacing w:after="0" w:line="240" w:lineRule="auto"/>
            <w:ind w:left="-54"/>
            <w:rPr>
              <w:rFonts w:eastAsia="Calibri" w:cstheme="minorHAnsi"/>
            </w:rPr>
          </w:pPr>
          <w:r w:rsidRPr="0083276A">
            <w:rPr>
              <w:rFonts w:eastAsia="Calibri" w:cstheme="minorHAnsi"/>
              <w:b/>
            </w:rPr>
            <w:t>Form No:</w:t>
          </w:r>
          <w:r w:rsidR="00FF70A1">
            <w:rPr>
              <w:rFonts w:eastAsia="Calibri" w:cstheme="minorHAnsi"/>
              <w:b/>
            </w:rPr>
            <w:t xml:space="preserve"> G_</w:t>
          </w:r>
          <w:r w:rsidR="00FA6B6F">
            <w:rPr>
              <w:rFonts w:eastAsia="Calibri" w:cstheme="minorHAnsi"/>
              <w:b/>
            </w:rPr>
            <w:t>6</w:t>
          </w:r>
        </w:p>
      </w:tc>
    </w:tr>
  </w:tbl>
  <w:p w14:paraId="0A09276D" w14:textId="77777777" w:rsidR="0083276A" w:rsidRDefault="0083276A" w:rsidP="0083276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3EC19" w14:textId="77777777" w:rsidR="008F2665" w:rsidRDefault="008F2665" w:rsidP="0083276A">
      <w:pPr>
        <w:spacing w:after="0" w:line="240" w:lineRule="auto"/>
      </w:pPr>
      <w:r>
        <w:separator/>
      </w:r>
    </w:p>
  </w:footnote>
  <w:footnote w:type="continuationSeparator" w:id="0">
    <w:p w14:paraId="5A7F5A42" w14:textId="77777777" w:rsidR="008F2665" w:rsidRDefault="008F2665" w:rsidP="008327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8789552">
    <w:abstractNumId w:val="2"/>
  </w:num>
  <w:num w:numId="2" w16cid:durableId="230308633">
    <w:abstractNumId w:val="0"/>
  </w:num>
  <w:num w:numId="3" w16cid:durableId="19956028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zYwsQDShoZmxko6SsGpxcWZ+XkgBUa1ACFG4/4sAAAA"/>
  </w:docVars>
  <w:rsids>
    <w:rsidRoot w:val="00305DB4"/>
    <w:rsid w:val="00003B7B"/>
    <w:rsid w:val="00057A21"/>
    <w:rsid w:val="0006046A"/>
    <w:rsid w:val="000A2DBF"/>
    <w:rsid w:val="000B7954"/>
    <w:rsid w:val="00130D0A"/>
    <w:rsid w:val="0014078E"/>
    <w:rsid w:val="0016288D"/>
    <w:rsid w:val="00163BBC"/>
    <w:rsid w:val="00164614"/>
    <w:rsid w:val="00175605"/>
    <w:rsid w:val="001934BF"/>
    <w:rsid w:val="0019613C"/>
    <w:rsid w:val="001D013E"/>
    <w:rsid w:val="001F51F3"/>
    <w:rsid w:val="002217B0"/>
    <w:rsid w:val="00284F43"/>
    <w:rsid w:val="00295749"/>
    <w:rsid w:val="002B0BAE"/>
    <w:rsid w:val="002D3A52"/>
    <w:rsid w:val="00305DB4"/>
    <w:rsid w:val="003065FF"/>
    <w:rsid w:val="003145D6"/>
    <w:rsid w:val="003225B6"/>
    <w:rsid w:val="00393037"/>
    <w:rsid w:val="003946ED"/>
    <w:rsid w:val="003F2D60"/>
    <w:rsid w:val="00465E53"/>
    <w:rsid w:val="004A0511"/>
    <w:rsid w:val="004B17FC"/>
    <w:rsid w:val="004F0C68"/>
    <w:rsid w:val="0052561B"/>
    <w:rsid w:val="005415A0"/>
    <w:rsid w:val="00543CA3"/>
    <w:rsid w:val="00592D4E"/>
    <w:rsid w:val="005F5BF6"/>
    <w:rsid w:val="00637B13"/>
    <w:rsid w:val="006523E4"/>
    <w:rsid w:val="006B2E9F"/>
    <w:rsid w:val="006C377C"/>
    <w:rsid w:val="006E7564"/>
    <w:rsid w:val="007071CE"/>
    <w:rsid w:val="0072278A"/>
    <w:rsid w:val="00802CD9"/>
    <w:rsid w:val="00815B97"/>
    <w:rsid w:val="0083276A"/>
    <w:rsid w:val="00832CE3"/>
    <w:rsid w:val="00875C3A"/>
    <w:rsid w:val="00886D4F"/>
    <w:rsid w:val="008F2665"/>
    <w:rsid w:val="00926630"/>
    <w:rsid w:val="0093534C"/>
    <w:rsid w:val="009F334F"/>
    <w:rsid w:val="00A2030A"/>
    <w:rsid w:val="00A50A2D"/>
    <w:rsid w:val="00A556EE"/>
    <w:rsid w:val="00A55E4E"/>
    <w:rsid w:val="00B55079"/>
    <w:rsid w:val="00BA0193"/>
    <w:rsid w:val="00BE450E"/>
    <w:rsid w:val="00C256DD"/>
    <w:rsid w:val="00C31A7D"/>
    <w:rsid w:val="00C757A1"/>
    <w:rsid w:val="00C83E23"/>
    <w:rsid w:val="00CA6CB5"/>
    <w:rsid w:val="00CB34AE"/>
    <w:rsid w:val="00D27BE1"/>
    <w:rsid w:val="00D35FCF"/>
    <w:rsid w:val="00D72846"/>
    <w:rsid w:val="00D8073B"/>
    <w:rsid w:val="00DD3A6B"/>
    <w:rsid w:val="00DF423E"/>
    <w:rsid w:val="00E92FBF"/>
    <w:rsid w:val="00E931FD"/>
    <w:rsid w:val="00EF1DE0"/>
    <w:rsid w:val="00F40121"/>
    <w:rsid w:val="00FA5A88"/>
    <w:rsid w:val="00FA6B6F"/>
    <w:rsid w:val="00FF05FD"/>
    <w:rsid w:val="00FF3107"/>
    <w:rsid w:val="00FF70A1"/>
    <w:rsid w:val="00FF7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4DC2F0"/>
  <w15:docId w15:val="{3583294A-93C3-4DE5-9798-A7CDBAE8E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327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3276A"/>
  </w:style>
  <w:style w:type="paragraph" w:styleId="AltBilgi">
    <w:name w:val="footer"/>
    <w:basedOn w:val="Normal"/>
    <w:link w:val="AltBilgiChar"/>
    <w:uiPriority w:val="99"/>
    <w:unhideWhenUsed/>
    <w:rsid w:val="008327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327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15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2</Words>
  <Characters>1438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DI</dc:creator>
  <cp:lastModifiedBy>Baybars KÖKSOY</cp:lastModifiedBy>
  <cp:revision>2</cp:revision>
  <cp:lastPrinted>2021-11-18T05:52:00Z</cp:lastPrinted>
  <dcterms:created xsi:type="dcterms:W3CDTF">2022-06-30T12:09:00Z</dcterms:created>
  <dcterms:modified xsi:type="dcterms:W3CDTF">2022-06-30T12:09:00Z</dcterms:modified>
</cp:coreProperties>
</file>